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80F7C6" w14:textId="530C3B36" w:rsidR="00F614AD" w:rsidRDefault="00F846B0" w:rsidP="00F614AD">
      <w:pPr>
        <w:tabs>
          <w:tab w:val="right" w:pos="9360"/>
        </w:tabs>
        <w:spacing w:after="0"/>
        <w:jc w:val="center"/>
        <w:rPr>
          <w:rFonts w:ascii="Times New Roman" w:hAnsi="Times New Roman" w:cs="Times New Roman"/>
          <w:b/>
          <w:i/>
          <w:sz w:val="48"/>
          <w:szCs w:val="48"/>
        </w:rPr>
      </w:pPr>
      <w:bookmarkStart w:id="0" w:name="_GoBack"/>
      <w:bookmarkEnd w:id="0"/>
      <w:r>
        <w:rPr>
          <w:rFonts w:ascii="Times New Roman" w:hAnsi="Times New Roman" w:cs="Times New Roman"/>
          <w:b/>
          <w:i/>
          <w:sz w:val="48"/>
          <w:szCs w:val="48"/>
        </w:rPr>
        <w:t>Alonzo D Owens</w:t>
      </w:r>
    </w:p>
    <w:p w14:paraId="174860C2" w14:textId="72E369F4" w:rsidR="00F846B0" w:rsidRPr="00F846B0" w:rsidRDefault="00F846B0" w:rsidP="00F614AD">
      <w:pPr>
        <w:tabs>
          <w:tab w:val="right" w:pos="9360"/>
        </w:tabs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F846B0">
        <w:rPr>
          <w:rFonts w:ascii="Times New Roman" w:hAnsi="Times New Roman" w:cs="Times New Roman"/>
          <w:b/>
          <w:i/>
          <w:sz w:val="24"/>
          <w:szCs w:val="24"/>
        </w:rPr>
        <w:t>Service Industry / Painter / Assembly</w:t>
      </w:r>
    </w:p>
    <w:p w14:paraId="3FAE2B7D" w14:textId="660029CC" w:rsidR="0053254D" w:rsidRPr="00AE7DB9" w:rsidRDefault="00F846B0" w:rsidP="00AE7DB9">
      <w:pPr>
        <w:tabs>
          <w:tab w:val="right" w:pos="9360"/>
        </w:tabs>
        <w:spacing w:after="0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aowens</w:t>
      </w:r>
      <w:r w:rsidR="00F614AD" w:rsidRPr="00AE7DB9">
        <w:rPr>
          <w:rFonts w:ascii="Times New Roman" w:hAnsi="Times New Roman" w:cs="Times New Roman"/>
        </w:rPr>
        <w:t>@wwrfresource.com</w:t>
      </w:r>
    </w:p>
    <w:p w14:paraId="17C73BF8" w14:textId="77777777" w:rsidR="002A0B7D" w:rsidRPr="00AE7DB9" w:rsidRDefault="002A0B7D" w:rsidP="00F614AD">
      <w:pPr>
        <w:tabs>
          <w:tab w:val="right" w:pos="9360"/>
        </w:tabs>
        <w:spacing w:after="0"/>
        <w:jc w:val="center"/>
        <w:rPr>
          <w:rFonts w:ascii="Times New Roman" w:hAnsi="Times New Roman" w:cs="Times New Roman"/>
        </w:rPr>
      </w:pPr>
      <w:r w:rsidRPr="00AE7DB9">
        <w:rPr>
          <w:rFonts w:ascii="Times New Roman" w:hAnsi="Times New Roman" w:cs="Times New Roman"/>
          <w:i/>
        </w:rPr>
        <w:t>Message</w:t>
      </w:r>
      <w:r w:rsidRPr="00AE7DB9">
        <w:rPr>
          <w:rFonts w:ascii="Times New Roman" w:hAnsi="Times New Roman" w:cs="Times New Roman"/>
        </w:rPr>
        <w:t>: (316) 265-5211 ext. 208</w:t>
      </w:r>
    </w:p>
    <w:p w14:paraId="51545F9A" w14:textId="77777777" w:rsidR="002A0B7D" w:rsidRPr="00AE7DB9" w:rsidRDefault="002A0B7D" w:rsidP="00F614AD">
      <w:pPr>
        <w:spacing w:after="0"/>
        <w:jc w:val="center"/>
        <w:rPr>
          <w:rFonts w:ascii="Times New Roman" w:hAnsi="Times New Roman" w:cs="Times New Roman"/>
        </w:rPr>
      </w:pPr>
      <w:r w:rsidRPr="00AE7DB9">
        <w:rPr>
          <w:rFonts w:ascii="Times New Roman" w:hAnsi="Times New Roman" w:cs="Times New Roman"/>
        </w:rPr>
        <w:t>401 S. Emporia</w:t>
      </w:r>
    </w:p>
    <w:p w14:paraId="2CE46DDD" w14:textId="77777777" w:rsidR="00CA1A17" w:rsidRPr="00AE7DB9" w:rsidRDefault="002A0B7D" w:rsidP="00F614AD">
      <w:pPr>
        <w:spacing w:after="0"/>
        <w:jc w:val="center"/>
        <w:rPr>
          <w:rFonts w:ascii="Times New Roman" w:hAnsi="Times New Roman" w:cs="Times New Roman"/>
        </w:rPr>
      </w:pPr>
      <w:r w:rsidRPr="00AE7DB9">
        <w:rPr>
          <w:rFonts w:ascii="Times New Roman" w:hAnsi="Times New Roman" w:cs="Times New Roman"/>
        </w:rPr>
        <w:t>Wichita, KS 67202</w:t>
      </w:r>
    </w:p>
    <w:p w14:paraId="525785BC" w14:textId="4F67EE9D" w:rsidR="00CA1A17" w:rsidRDefault="00AE7DB9" w:rsidP="00DB40E3">
      <w:pPr>
        <w:spacing w:before="100" w:beforeAutospacing="1" w:after="0"/>
        <w:rPr>
          <w:rFonts w:ascii="Times New Roman" w:hAnsi="Times New Roman" w:cs="Times New Roman"/>
          <w:b/>
          <w:sz w:val="28"/>
          <w:szCs w:val="28"/>
        </w:rPr>
      </w:pPr>
      <w:r w:rsidRPr="005C4BB6">
        <w:rPr>
          <w:rFonts w:ascii="Times New Roman" w:hAnsi="Times New Roman" w:cs="Times New Roman"/>
          <w:b/>
          <w:sz w:val="28"/>
          <w:szCs w:val="28"/>
        </w:rPr>
        <w:t>Summary of Qualifications</w:t>
      </w:r>
      <w:r w:rsidR="005C4BB6">
        <w:rPr>
          <w:rFonts w:ascii="Times New Roman" w:hAnsi="Times New Roman" w:cs="Times New Roman"/>
          <w:b/>
          <w:sz w:val="28"/>
          <w:szCs w:val="28"/>
        </w:rPr>
        <w:t>:</w:t>
      </w:r>
    </w:p>
    <w:p w14:paraId="6139CCC2" w14:textId="77777777" w:rsidR="00F846B0" w:rsidRDefault="00F846B0" w:rsidP="00F846B0">
      <w:pPr>
        <w:pStyle w:val="NoSpacing"/>
      </w:pPr>
    </w:p>
    <w:p w14:paraId="388DCCA9" w14:textId="637A7BAD" w:rsidR="000D5EF5" w:rsidRPr="000D5EF5" w:rsidRDefault="000D5EF5" w:rsidP="000D5EF5">
      <w:pPr>
        <w:pStyle w:val="NoSpacing"/>
        <w:numPr>
          <w:ilvl w:val="0"/>
          <w:numId w:val="9"/>
        </w:numPr>
        <w:rPr>
          <w:sz w:val="24"/>
          <w:szCs w:val="24"/>
        </w:rPr>
      </w:pPr>
      <w:r w:rsidRPr="000D5EF5">
        <w:rPr>
          <w:sz w:val="24"/>
          <w:szCs w:val="24"/>
        </w:rPr>
        <w:t>Maintain</w:t>
      </w:r>
      <w:r>
        <w:rPr>
          <w:sz w:val="24"/>
          <w:szCs w:val="24"/>
        </w:rPr>
        <w:t>s</w:t>
      </w:r>
      <w:r w:rsidRPr="000D5EF5">
        <w:rPr>
          <w:sz w:val="24"/>
          <w:szCs w:val="24"/>
        </w:rPr>
        <w:t xml:space="preserve"> sanitation, health, and</w:t>
      </w:r>
      <w:r>
        <w:rPr>
          <w:sz w:val="24"/>
          <w:szCs w:val="24"/>
        </w:rPr>
        <w:t xml:space="preserve"> safety standards in work areas</w:t>
      </w:r>
    </w:p>
    <w:p w14:paraId="32F14C4F" w14:textId="6ACE1D29" w:rsidR="000D5EF5" w:rsidRPr="000D5EF5" w:rsidRDefault="000D5EF5" w:rsidP="000D5EF5">
      <w:pPr>
        <w:pStyle w:val="NoSpacing"/>
        <w:numPr>
          <w:ilvl w:val="0"/>
          <w:numId w:val="9"/>
        </w:numPr>
        <w:rPr>
          <w:sz w:val="24"/>
          <w:szCs w:val="24"/>
        </w:rPr>
      </w:pPr>
      <w:r w:rsidRPr="000D5EF5">
        <w:rPr>
          <w:sz w:val="24"/>
          <w:szCs w:val="24"/>
        </w:rPr>
        <w:t>Clean</w:t>
      </w:r>
      <w:r>
        <w:rPr>
          <w:sz w:val="24"/>
          <w:szCs w:val="24"/>
        </w:rPr>
        <w:t>ed</w:t>
      </w:r>
      <w:r w:rsidRPr="000D5EF5">
        <w:rPr>
          <w:sz w:val="24"/>
          <w:szCs w:val="24"/>
        </w:rPr>
        <w:t xml:space="preserve"> food preparation areas,</w:t>
      </w:r>
      <w:r>
        <w:rPr>
          <w:sz w:val="24"/>
          <w:szCs w:val="24"/>
        </w:rPr>
        <w:t xml:space="preserve"> cooking surfaces, and utensils</w:t>
      </w:r>
    </w:p>
    <w:p w14:paraId="02B25DF5" w14:textId="401D974A" w:rsidR="005C4BB6" w:rsidRPr="005C4BB6" w:rsidRDefault="000D5EF5" w:rsidP="000D5EF5">
      <w:pPr>
        <w:pStyle w:val="NoSpacing"/>
        <w:numPr>
          <w:ilvl w:val="0"/>
          <w:numId w:val="9"/>
        </w:numPr>
        <w:rPr>
          <w:sz w:val="24"/>
          <w:szCs w:val="24"/>
        </w:rPr>
      </w:pPr>
      <w:r w:rsidRPr="000D5EF5">
        <w:rPr>
          <w:sz w:val="24"/>
          <w:szCs w:val="24"/>
        </w:rPr>
        <w:t>Verify that prepared food meets requirements for quality and quantity</w:t>
      </w:r>
    </w:p>
    <w:p w14:paraId="0FCB3F9F" w14:textId="77777777" w:rsidR="005C4BB6" w:rsidRPr="005C4BB6" w:rsidRDefault="005C4BB6" w:rsidP="005C4BB6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Reputation as </w:t>
      </w:r>
      <w:r w:rsidR="00DD5928">
        <w:rPr>
          <w:sz w:val="24"/>
          <w:szCs w:val="24"/>
        </w:rPr>
        <w:t>quality mechanic with speed and accuracy</w:t>
      </w:r>
    </w:p>
    <w:p w14:paraId="03547269" w14:textId="77777777" w:rsidR="005C4BB6" w:rsidRPr="005C4BB6" w:rsidRDefault="00DD5928" w:rsidP="005C4BB6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Passionate about working with my hands and seeing projects come together</w:t>
      </w:r>
    </w:p>
    <w:p w14:paraId="59B5E0BD" w14:textId="77777777" w:rsidR="005C4BB6" w:rsidRDefault="00DD5928" w:rsidP="005C4BB6">
      <w:pPr>
        <w:pStyle w:val="NoSpacing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Quick on my feet, Team Player, Questions with knowledge retention and application</w:t>
      </w:r>
    </w:p>
    <w:p w14:paraId="378FEF44" w14:textId="7B768445" w:rsidR="00AE7DB9" w:rsidRPr="00F846B0" w:rsidRDefault="005C4BB6" w:rsidP="00F846B0">
      <w:pPr>
        <w:spacing w:before="100" w:beforeAutospacing="1"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kills Inventory:</w:t>
      </w:r>
    </w:p>
    <w:p w14:paraId="132F543A" w14:textId="77777777" w:rsidR="00F846B0" w:rsidRPr="0067171F" w:rsidRDefault="00F846B0" w:rsidP="0067171F">
      <w:pPr>
        <w:spacing w:after="0"/>
        <w:rPr>
          <w:rFonts w:ascii="Times New Roman" w:hAnsi="Times New Roman" w:cs="Times New Roman"/>
          <w:sz w:val="24"/>
          <w:szCs w:val="24"/>
        </w:rPr>
        <w:sectPr w:rsidR="00F846B0" w:rsidRPr="0067171F" w:rsidSect="0067171F">
          <w:type w:val="continuous"/>
          <w:pgSz w:w="12240" w:h="15840"/>
          <w:pgMar w:top="63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0AAD71C2" w14:textId="3FDAE595" w:rsidR="00F846B0" w:rsidRPr="00F846B0" w:rsidRDefault="00F846B0" w:rsidP="00F846B0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4"/>
        </w:rPr>
        <w:sectPr w:rsidR="00F846B0" w:rsidRPr="00F846B0" w:rsidSect="0067171F">
          <w:type w:val="continuous"/>
          <w:pgSz w:w="12240" w:h="15840"/>
          <w:pgMar w:top="63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lastRenderedPageBreak/>
        <w:t>Service Industry</w:t>
      </w:r>
    </w:p>
    <w:p w14:paraId="1215F34F" w14:textId="6B50828E" w:rsidR="0067171F" w:rsidRDefault="00F846B0" w:rsidP="000D3925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ep Cook</w:t>
      </w:r>
    </w:p>
    <w:p w14:paraId="0B104FB5" w14:textId="77777777" w:rsidR="00F846B0" w:rsidRDefault="00F846B0" w:rsidP="000D3925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nt of House</w:t>
      </w:r>
    </w:p>
    <w:p w14:paraId="0848636C" w14:textId="77777777" w:rsidR="00F846B0" w:rsidRDefault="00F846B0" w:rsidP="00F846B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of House</w:t>
      </w:r>
    </w:p>
    <w:p w14:paraId="57E53B78" w14:textId="1B863FC0" w:rsidR="00F846B0" w:rsidRPr="00F846B0" w:rsidRDefault="00F846B0" w:rsidP="00F846B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846B0">
        <w:rPr>
          <w:rFonts w:ascii="Times New Roman" w:hAnsi="Times New Roman" w:cs="Times New Roman"/>
          <w:sz w:val="24"/>
          <w:szCs w:val="24"/>
        </w:rPr>
        <w:lastRenderedPageBreak/>
        <w:t>Closer</w:t>
      </w:r>
    </w:p>
    <w:p w14:paraId="4E8F20D3" w14:textId="59CF5050" w:rsidR="000D3925" w:rsidRDefault="00F846B0" w:rsidP="000D3925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ive thru</w:t>
      </w:r>
    </w:p>
    <w:p w14:paraId="69BDF1BE" w14:textId="6C236C52" w:rsidR="00F846B0" w:rsidRPr="00F846B0" w:rsidRDefault="00F846B0" w:rsidP="00F846B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  <w:sectPr w:rsidR="00F846B0" w:rsidRPr="00F846B0" w:rsidSect="00F846B0">
          <w:type w:val="continuous"/>
          <w:pgSz w:w="12240" w:h="15840"/>
          <w:pgMar w:top="63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  <w:r>
        <w:rPr>
          <w:rFonts w:ascii="Times New Roman" w:hAnsi="Times New Roman" w:cs="Times New Roman"/>
          <w:sz w:val="24"/>
          <w:szCs w:val="24"/>
        </w:rPr>
        <w:t>Cashier</w:t>
      </w:r>
    </w:p>
    <w:p w14:paraId="7EF0640D" w14:textId="3AF1CFCE" w:rsidR="00F846B0" w:rsidRDefault="00F846B0" w:rsidP="00F846B0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505EC5AE" w14:textId="52BB6511" w:rsidR="00CA1A17" w:rsidRDefault="00F846B0" w:rsidP="002A0B7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nter</w:t>
      </w:r>
    </w:p>
    <w:p w14:paraId="5ED295E0" w14:textId="42B589B7" w:rsidR="00AE7DB9" w:rsidRDefault="00F846B0" w:rsidP="00AE7DB9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ed a superior and accurate product in a timely manner</w:t>
      </w:r>
    </w:p>
    <w:p w14:paraId="4FCCA145" w14:textId="5641AAC4" w:rsidR="00AE7DB9" w:rsidRDefault="00F846B0" w:rsidP="00AE7DB9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mer painted all items in preparation for top coating</w:t>
      </w:r>
    </w:p>
    <w:p w14:paraId="7853A74F" w14:textId="0840006E" w:rsidR="00AE7DB9" w:rsidRDefault="00F846B0" w:rsidP="000D3925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at painted and finished products for palletizing and shipment</w:t>
      </w:r>
    </w:p>
    <w:p w14:paraId="6E2E2FDA" w14:textId="77777777" w:rsidR="00F846B0" w:rsidRDefault="00F846B0" w:rsidP="00F846B0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</w:p>
    <w:p w14:paraId="3C467A56" w14:textId="2CAD8F8B" w:rsidR="00DD5928" w:rsidRPr="00AE7DB9" w:rsidRDefault="00F846B0" w:rsidP="00DD5928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embly</w:t>
      </w:r>
    </w:p>
    <w:p w14:paraId="76CFF9CC" w14:textId="6A21736E" w:rsidR="000D3925" w:rsidRPr="000D3925" w:rsidRDefault="00F846B0" w:rsidP="000D3925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killed team builder with solid team work</w:t>
      </w:r>
    </w:p>
    <w:p w14:paraId="48F1414D" w14:textId="7DED9F17" w:rsidR="00F846B0" w:rsidRPr="00F846B0" w:rsidRDefault="00F846B0" w:rsidP="00F846B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846B0">
        <w:rPr>
          <w:rFonts w:ascii="Times New Roman" w:hAnsi="Times New Roman" w:cs="Times New Roman"/>
          <w:sz w:val="24"/>
          <w:szCs w:val="24"/>
        </w:rPr>
        <w:t>Perform quali</w:t>
      </w:r>
      <w:r w:rsidR="000D5EF5">
        <w:rPr>
          <w:rFonts w:ascii="Times New Roman" w:hAnsi="Times New Roman" w:cs="Times New Roman"/>
          <w:sz w:val="24"/>
          <w:szCs w:val="24"/>
        </w:rPr>
        <w:t>ty checks on products and parts</w:t>
      </w:r>
    </w:p>
    <w:p w14:paraId="6A62FFFC" w14:textId="6E70DADD" w:rsidR="00F846B0" w:rsidRPr="00F846B0" w:rsidRDefault="00F846B0" w:rsidP="00F846B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846B0">
        <w:rPr>
          <w:rFonts w:ascii="Times New Roman" w:hAnsi="Times New Roman" w:cs="Times New Roman"/>
          <w:sz w:val="24"/>
          <w:szCs w:val="24"/>
        </w:rPr>
        <w:t>Package</w:t>
      </w:r>
      <w:r w:rsidR="000D5EF5">
        <w:rPr>
          <w:rFonts w:ascii="Times New Roman" w:hAnsi="Times New Roman" w:cs="Times New Roman"/>
          <w:sz w:val="24"/>
          <w:szCs w:val="24"/>
        </w:rPr>
        <w:t>d</w:t>
      </w:r>
      <w:r w:rsidRPr="00F846B0">
        <w:rPr>
          <w:rFonts w:ascii="Times New Roman" w:hAnsi="Times New Roman" w:cs="Times New Roman"/>
          <w:sz w:val="24"/>
          <w:szCs w:val="24"/>
        </w:rPr>
        <w:t xml:space="preserve"> finished product</w:t>
      </w:r>
      <w:r w:rsidR="000D5EF5">
        <w:rPr>
          <w:rFonts w:ascii="Times New Roman" w:hAnsi="Times New Roman" w:cs="Times New Roman"/>
          <w:sz w:val="24"/>
          <w:szCs w:val="24"/>
        </w:rPr>
        <w:t>s and prepare them for shipment</w:t>
      </w:r>
    </w:p>
    <w:p w14:paraId="72902ABC" w14:textId="2F96F720" w:rsidR="00F846B0" w:rsidRDefault="00F846B0" w:rsidP="00F846B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F846B0">
        <w:rPr>
          <w:rFonts w:ascii="Times New Roman" w:hAnsi="Times New Roman" w:cs="Times New Roman"/>
          <w:sz w:val="24"/>
          <w:szCs w:val="24"/>
        </w:rPr>
        <w:t>Rotate</w:t>
      </w:r>
      <w:r>
        <w:rPr>
          <w:rFonts w:ascii="Times New Roman" w:hAnsi="Times New Roman" w:cs="Times New Roman"/>
          <w:sz w:val="24"/>
          <w:szCs w:val="24"/>
        </w:rPr>
        <w:t>d</w:t>
      </w:r>
      <w:r w:rsidRPr="00F846B0">
        <w:rPr>
          <w:rFonts w:ascii="Times New Roman" w:hAnsi="Times New Roman" w:cs="Times New Roman"/>
          <w:sz w:val="24"/>
          <w:szCs w:val="24"/>
        </w:rPr>
        <w:t xml:space="preserve"> thro</w:t>
      </w:r>
      <w:r w:rsidR="000D5EF5">
        <w:rPr>
          <w:rFonts w:ascii="Times New Roman" w:hAnsi="Times New Roman" w:cs="Times New Roman"/>
          <w:sz w:val="24"/>
          <w:szCs w:val="24"/>
        </w:rPr>
        <w:t>ugh all the tasks required in the production process</w:t>
      </w:r>
    </w:p>
    <w:p w14:paraId="6F51DA8F" w14:textId="77777777" w:rsidR="00CA1A17" w:rsidRPr="002A0B7D" w:rsidRDefault="00DD5928" w:rsidP="0067171F">
      <w:pPr>
        <w:spacing w:before="100" w:beforeAutospacing="1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</w:t>
      </w:r>
      <w:r w:rsidR="00AE7DB9">
        <w:rPr>
          <w:rFonts w:ascii="Times New Roman" w:hAnsi="Times New Roman" w:cs="Times New Roman"/>
          <w:b/>
          <w:sz w:val="24"/>
          <w:szCs w:val="24"/>
        </w:rPr>
        <w:t>orking</w:t>
      </w:r>
      <w:r w:rsidR="00CA1A17" w:rsidRPr="002A0B7D">
        <w:rPr>
          <w:rFonts w:ascii="Times New Roman" w:hAnsi="Times New Roman" w:cs="Times New Roman"/>
          <w:b/>
          <w:sz w:val="24"/>
          <w:szCs w:val="24"/>
        </w:rPr>
        <w:t xml:space="preserve"> Experience</w:t>
      </w:r>
    </w:p>
    <w:p w14:paraId="323A8448" w14:textId="77777777" w:rsidR="0067171F" w:rsidRDefault="0067171F" w:rsidP="002A0B7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9F17A07" w14:textId="0DE93EAC" w:rsidR="002A0B7D" w:rsidRPr="00271B84" w:rsidRDefault="000D5EF5" w:rsidP="00271B8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itor</w:t>
      </w:r>
      <w:r w:rsidR="00271B84" w:rsidRPr="00271B84">
        <w:rPr>
          <w:rFonts w:ascii="Times New Roman" w:hAnsi="Times New Roman" w:cs="Times New Roman"/>
          <w:sz w:val="24"/>
          <w:szCs w:val="24"/>
        </w:rPr>
        <w:t xml:space="preserve"> | State of Kansas</w:t>
      </w:r>
      <w:r w:rsidR="002A0B7D" w:rsidRPr="00271B8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2A0B7D" w:rsidRPr="002A0B7D">
        <w:rPr>
          <w:sz w:val="14"/>
        </w:rPr>
        <w:sym w:font="Wingdings" w:char="F06C"/>
      </w:r>
      <w:r w:rsidR="002A0B7D" w:rsidRPr="00271B84">
        <w:rPr>
          <w:rFonts w:ascii="Times New Roman" w:hAnsi="Times New Roman" w:cs="Times New Roman"/>
          <w:sz w:val="1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llsworth</w:t>
      </w:r>
      <w:r w:rsidR="00271B84" w:rsidRPr="00271B84">
        <w:rPr>
          <w:rFonts w:ascii="Times New Roman" w:hAnsi="Times New Roman" w:cs="Times New Roman"/>
          <w:sz w:val="24"/>
          <w:szCs w:val="24"/>
        </w:rPr>
        <w:t>, KS | 201</w:t>
      </w:r>
      <w:r>
        <w:rPr>
          <w:rFonts w:ascii="Times New Roman" w:hAnsi="Times New Roman" w:cs="Times New Roman"/>
          <w:sz w:val="24"/>
          <w:szCs w:val="24"/>
        </w:rPr>
        <w:t>8</w:t>
      </w:r>
    </w:p>
    <w:p w14:paraId="0FE3170B" w14:textId="32C7C024" w:rsidR="00CA1A17" w:rsidRPr="00271B84" w:rsidRDefault="000D5EF5" w:rsidP="00271B8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hier | Burger King</w:t>
      </w:r>
      <w:r w:rsidR="002A0B7D" w:rsidRPr="00271B84">
        <w:rPr>
          <w:rFonts w:ascii="Times New Roman" w:hAnsi="Times New Roman" w:cs="Times New Roman"/>
          <w:sz w:val="24"/>
          <w:szCs w:val="24"/>
        </w:rPr>
        <w:t xml:space="preserve"> </w:t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2A0B7D" w:rsidRPr="002A0B7D">
        <w:rPr>
          <w:sz w:val="14"/>
        </w:rPr>
        <w:sym w:font="Wingdings" w:char="F06C"/>
      </w:r>
      <w:r w:rsidR="002A0B7D" w:rsidRPr="00271B84">
        <w:rPr>
          <w:rFonts w:ascii="Times New Roman" w:hAnsi="Times New Roman" w:cs="Times New Roman"/>
          <w:sz w:val="1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chita</w:t>
      </w:r>
      <w:r w:rsidR="00271B84" w:rsidRPr="00271B84">
        <w:rPr>
          <w:rFonts w:ascii="Times New Roman" w:hAnsi="Times New Roman" w:cs="Times New Roman"/>
          <w:sz w:val="24"/>
          <w:szCs w:val="24"/>
        </w:rPr>
        <w:t xml:space="preserve">, KS | </w:t>
      </w:r>
      <w:r w:rsidR="001E0F01">
        <w:rPr>
          <w:rFonts w:ascii="Times New Roman" w:hAnsi="Times New Roman" w:cs="Times New Roman"/>
          <w:sz w:val="24"/>
          <w:szCs w:val="24"/>
        </w:rPr>
        <w:t>201</w:t>
      </w:r>
      <w:r>
        <w:rPr>
          <w:rFonts w:ascii="Times New Roman" w:hAnsi="Times New Roman" w:cs="Times New Roman"/>
          <w:sz w:val="24"/>
          <w:szCs w:val="24"/>
        </w:rPr>
        <w:t>5-2016</w:t>
      </w:r>
    </w:p>
    <w:p w14:paraId="15F7B2D4" w14:textId="72FFD38F" w:rsidR="002A0B7D" w:rsidRPr="00271B84" w:rsidRDefault="000D5EF5" w:rsidP="00271B8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inter</w:t>
      </w:r>
      <w:r w:rsidR="00271B84" w:rsidRPr="00271B84">
        <w:rPr>
          <w:rFonts w:ascii="Times New Roman" w:hAnsi="Times New Roman" w:cs="Times New Roman"/>
          <w:sz w:val="24"/>
          <w:szCs w:val="24"/>
        </w:rPr>
        <w:t xml:space="preserve"> | </w:t>
      </w:r>
      <w:r>
        <w:rPr>
          <w:rFonts w:ascii="Times New Roman" w:hAnsi="Times New Roman" w:cs="Times New Roman"/>
          <w:sz w:val="24"/>
          <w:szCs w:val="24"/>
        </w:rPr>
        <w:t>Metal Finishing</w:t>
      </w:r>
      <w:r>
        <w:rPr>
          <w:rFonts w:ascii="Times New Roman" w:hAnsi="Times New Roman" w:cs="Times New Roman"/>
          <w:sz w:val="24"/>
          <w:szCs w:val="24"/>
        </w:rPr>
        <w:tab/>
      </w:r>
      <w:r w:rsidR="002A0B7D" w:rsidRPr="00271B84">
        <w:rPr>
          <w:rFonts w:ascii="Times New Roman" w:hAnsi="Times New Roman" w:cs="Times New Roman"/>
          <w:sz w:val="24"/>
          <w:szCs w:val="24"/>
        </w:rPr>
        <w:t xml:space="preserve"> </w:t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9C2820">
        <w:rPr>
          <w:rFonts w:ascii="Times New Roman" w:hAnsi="Times New Roman" w:cs="Times New Roman"/>
          <w:sz w:val="24"/>
          <w:szCs w:val="24"/>
        </w:rPr>
        <w:tab/>
      </w:r>
      <w:r w:rsidR="002A0B7D" w:rsidRPr="002A0B7D">
        <w:rPr>
          <w:sz w:val="14"/>
        </w:rPr>
        <w:sym w:font="Wingdings" w:char="F06C"/>
      </w:r>
      <w:r w:rsidR="009C282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chita</w:t>
      </w:r>
      <w:r w:rsidR="00271B84" w:rsidRPr="00271B84">
        <w:rPr>
          <w:rFonts w:ascii="Times New Roman" w:hAnsi="Times New Roman" w:cs="Times New Roman"/>
          <w:sz w:val="24"/>
          <w:szCs w:val="24"/>
        </w:rPr>
        <w:t xml:space="preserve">, KS | </w:t>
      </w:r>
      <w:r w:rsidR="001E0F01">
        <w:rPr>
          <w:rFonts w:ascii="Times New Roman" w:hAnsi="Times New Roman" w:cs="Times New Roman"/>
          <w:sz w:val="24"/>
          <w:szCs w:val="24"/>
        </w:rPr>
        <w:t>2013</w:t>
      </w:r>
      <w:r>
        <w:rPr>
          <w:rFonts w:ascii="Times New Roman" w:hAnsi="Times New Roman" w:cs="Times New Roman"/>
          <w:sz w:val="24"/>
          <w:szCs w:val="24"/>
        </w:rPr>
        <w:t>-2015</w:t>
      </w:r>
    </w:p>
    <w:p w14:paraId="5A941A79" w14:textId="57F7D07D" w:rsidR="00DB40E3" w:rsidRPr="00271B84" w:rsidRDefault="000D5EF5" w:rsidP="00271B8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embly</w:t>
      </w:r>
      <w:r w:rsidR="00271B84" w:rsidRPr="00271B84">
        <w:rPr>
          <w:rFonts w:ascii="Times New Roman" w:hAnsi="Times New Roman" w:cs="Times New Roman"/>
          <w:sz w:val="24"/>
          <w:szCs w:val="24"/>
        </w:rPr>
        <w:t xml:space="preserve">| </w:t>
      </w:r>
      <w:r>
        <w:rPr>
          <w:rFonts w:ascii="Times New Roman" w:hAnsi="Times New Roman" w:cs="Times New Roman"/>
          <w:sz w:val="24"/>
          <w:szCs w:val="24"/>
        </w:rPr>
        <w:t>Colema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E0F01">
        <w:rPr>
          <w:rFonts w:ascii="Times New Roman" w:hAnsi="Times New Roman" w:cs="Times New Roman"/>
          <w:sz w:val="24"/>
          <w:szCs w:val="24"/>
        </w:rPr>
        <w:tab/>
      </w:r>
      <w:r w:rsidR="001E0F01">
        <w:rPr>
          <w:rFonts w:ascii="Times New Roman" w:hAnsi="Times New Roman" w:cs="Times New Roman"/>
          <w:sz w:val="24"/>
          <w:szCs w:val="24"/>
        </w:rPr>
        <w:tab/>
      </w:r>
      <w:r w:rsidR="001E0F01">
        <w:rPr>
          <w:rFonts w:ascii="Times New Roman" w:hAnsi="Times New Roman" w:cs="Times New Roman"/>
          <w:sz w:val="24"/>
          <w:szCs w:val="24"/>
        </w:rPr>
        <w:tab/>
      </w:r>
      <w:r w:rsidR="00DB40E3" w:rsidRPr="00271B84">
        <w:rPr>
          <w:rFonts w:ascii="Times New Roman" w:hAnsi="Times New Roman" w:cs="Times New Roman"/>
          <w:sz w:val="24"/>
          <w:szCs w:val="24"/>
        </w:rPr>
        <w:t xml:space="preserve"> </w:t>
      </w:r>
      <w:r w:rsidR="00DB40E3" w:rsidRPr="002A0B7D">
        <w:rPr>
          <w:sz w:val="14"/>
        </w:rPr>
        <w:sym w:font="Wingdings" w:char="F06C"/>
      </w:r>
      <w:r w:rsidR="00DB40E3" w:rsidRPr="00271B84">
        <w:rPr>
          <w:rFonts w:ascii="Times New Roman" w:hAnsi="Times New Roman" w:cs="Times New Roman"/>
          <w:sz w:val="1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chita</w:t>
      </w:r>
      <w:r w:rsidR="00271B84" w:rsidRPr="00271B84">
        <w:rPr>
          <w:rFonts w:ascii="Times New Roman" w:hAnsi="Times New Roman" w:cs="Times New Roman"/>
          <w:sz w:val="24"/>
          <w:szCs w:val="24"/>
        </w:rPr>
        <w:t xml:space="preserve">, KS | </w:t>
      </w:r>
      <w:r>
        <w:rPr>
          <w:rFonts w:ascii="Times New Roman" w:hAnsi="Times New Roman" w:cs="Times New Roman"/>
          <w:sz w:val="24"/>
          <w:szCs w:val="24"/>
        </w:rPr>
        <w:t>2009-2012</w:t>
      </w:r>
    </w:p>
    <w:sectPr w:rsidR="00DB40E3" w:rsidRPr="00271B84" w:rsidSect="0067171F">
      <w:type w:val="continuous"/>
      <w:pgSz w:w="12240" w:h="15840"/>
      <w:pgMar w:top="63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B03AE3"/>
    <w:multiLevelType w:val="hybridMultilevel"/>
    <w:tmpl w:val="A3AEE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DC3831"/>
    <w:multiLevelType w:val="hybridMultilevel"/>
    <w:tmpl w:val="BC6CF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882706"/>
    <w:multiLevelType w:val="hybridMultilevel"/>
    <w:tmpl w:val="AB1CE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00363F"/>
    <w:multiLevelType w:val="hybridMultilevel"/>
    <w:tmpl w:val="9600F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900F47"/>
    <w:multiLevelType w:val="hybridMultilevel"/>
    <w:tmpl w:val="83C24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7C6C41"/>
    <w:multiLevelType w:val="hybridMultilevel"/>
    <w:tmpl w:val="B6929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B1203E3"/>
    <w:multiLevelType w:val="hybridMultilevel"/>
    <w:tmpl w:val="AA10C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5BA6ACA"/>
    <w:multiLevelType w:val="hybridMultilevel"/>
    <w:tmpl w:val="45F41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7E7CE5"/>
    <w:multiLevelType w:val="hybridMultilevel"/>
    <w:tmpl w:val="7EF8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4"/>
  </w:num>
  <w:num w:numId="5">
    <w:abstractNumId w:val="2"/>
  </w:num>
  <w:num w:numId="6">
    <w:abstractNumId w:val="3"/>
  </w:num>
  <w:num w:numId="7">
    <w:abstractNumId w:val="8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TQyMjYxMTIzsTRR0lEKTi0uzszPAykwrAUAKv+b/SwAAAA="/>
  </w:docVars>
  <w:rsids>
    <w:rsidRoot w:val="00CA1A17"/>
    <w:rsid w:val="000D3925"/>
    <w:rsid w:val="000D5EF5"/>
    <w:rsid w:val="001E0F01"/>
    <w:rsid w:val="00271B84"/>
    <w:rsid w:val="002A0B7D"/>
    <w:rsid w:val="003F1EB0"/>
    <w:rsid w:val="004E0A84"/>
    <w:rsid w:val="0053254D"/>
    <w:rsid w:val="005C4BB6"/>
    <w:rsid w:val="0067171F"/>
    <w:rsid w:val="006C675C"/>
    <w:rsid w:val="009C2820"/>
    <w:rsid w:val="00A224DF"/>
    <w:rsid w:val="00A77F3B"/>
    <w:rsid w:val="00AE7DB9"/>
    <w:rsid w:val="00CA1A17"/>
    <w:rsid w:val="00DB40E3"/>
    <w:rsid w:val="00DD5928"/>
    <w:rsid w:val="00F614AD"/>
    <w:rsid w:val="00F84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7CC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1A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1A17"/>
    <w:pPr>
      <w:ind w:left="720"/>
      <w:contextualSpacing/>
    </w:pPr>
  </w:style>
  <w:style w:type="paragraph" w:styleId="NoSpacing">
    <w:name w:val="No Spacing"/>
    <w:uiPriority w:val="1"/>
    <w:qFormat/>
    <w:rsid w:val="005C4BB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1A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1A17"/>
    <w:pPr>
      <w:ind w:left="720"/>
      <w:contextualSpacing/>
    </w:pPr>
  </w:style>
  <w:style w:type="paragraph" w:styleId="NoSpacing">
    <w:name w:val="No Spacing"/>
    <w:uiPriority w:val="1"/>
    <w:qFormat/>
    <w:rsid w:val="005C4BB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8-05-17T14:34:00Z</dcterms:created>
  <dcterms:modified xsi:type="dcterms:W3CDTF">2018-05-17T14:34:00Z</dcterms:modified>
</cp:coreProperties>
</file>